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54fdecbbaeb96f24a34993257ce158bfe31bb"/>
      <w:r>
        <w:rPr>
          <w:b/>
        </w:rPr>
        <w:t xml:space="preserve">ПРОТОКОЛ ЕЛЕКТРОННОГО АУКЦІОНУ № RLE001-UA-20220805-011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97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их приміщень одноповерхової будівлі товарної контори ст. Буча, площею 29,2 кв.м, що знаходиться за адресою: Київська обл., м. Буча, вул. Заводська, 1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11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7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32:09Z</dcterms:created>
  <dcterms:modified xsi:type="dcterms:W3CDTF">2024-05-06T0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